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0ec7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6Z</dcterms:created>
  <dcterms:modified xsi:type="dcterms:W3CDTF">2017-04-22T22:54:56Z</dcterms:modified>
</cp:coreProperties>
</file>